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EEC0E" w14:textId="08DD3132" w:rsidR="000E6696" w:rsidRPr="007E148A" w:rsidRDefault="000E6696" w:rsidP="000E6696">
      <w:pPr>
        <w:jc w:val="center"/>
        <w:rPr>
          <w:b/>
          <w:sz w:val="26"/>
          <w:szCs w:val="26"/>
        </w:rPr>
      </w:pPr>
      <w:r w:rsidRPr="007E148A">
        <w:rPr>
          <w:b/>
          <w:sz w:val="26"/>
          <w:szCs w:val="26"/>
        </w:rPr>
        <w:t>T</w:t>
      </w:r>
      <w:r w:rsidR="007E148A" w:rsidRPr="007E148A">
        <w:rPr>
          <w:b/>
          <w:sz w:val="26"/>
          <w:szCs w:val="26"/>
        </w:rPr>
        <w:t>itle of</w:t>
      </w:r>
      <w:r w:rsidRPr="007E148A">
        <w:rPr>
          <w:b/>
          <w:sz w:val="26"/>
          <w:szCs w:val="26"/>
        </w:rPr>
        <w:t xml:space="preserve"> </w:t>
      </w:r>
      <w:r w:rsidR="007E148A">
        <w:rPr>
          <w:b/>
          <w:sz w:val="26"/>
          <w:szCs w:val="26"/>
        </w:rPr>
        <w:t>P</w:t>
      </w:r>
      <w:r w:rsidR="007E148A" w:rsidRPr="007E148A">
        <w:rPr>
          <w:b/>
          <w:sz w:val="26"/>
          <w:szCs w:val="26"/>
        </w:rPr>
        <w:t>aper</w:t>
      </w:r>
    </w:p>
    <w:p w14:paraId="5EEC5C17" w14:textId="77777777" w:rsidR="000E6696" w:rsidRDefault="000E6696" w:rsidP="000E6696">
      <w:pPr>
        <w:jc w:val="center"/>
        <w:rPr>
          <w:b/>
        </w:rPr>
      </w:pPr>
    </w:p>
    <w:p w14:paraId="16F2BFB6" w14:textId="659E7EF2" w:rsidR="000E6696" w:rsidRPr="004C7575" w:rsidRDefault="000E6696" w:rsidP="000E6696">
      <w:pPr>
        <w:jc w:val="center"/>
        <w:rPr>
          <w:bCs/>
          <w:vertAlign w:val="superscript"/>
        </w:rPr>
      </w:pPr>
      <w:r w:rsidRPr="004C7575">
        <w:rPr>
          <w:bCs/>
        </w:rPr>
        <w:t xml:space="preserve">Author </w:t>
      </w:r>
      <w:r w:rsidR="007E148A" w:rsidRPr="004C7575">
        <w:rPr>
          <w:bCs/>
        </w:rPr>
        <w:t>N</w:t>
      </w:r>
      <w:r w:rsidRPr="004C7575">
        <w:rPr>
          <w:bCs/>
        </w:rPr>
        <w:t xml:space="preserve">ame </w:t>
      </w:r>
      <w:r w:rsidRPr="004C7575">
        <w:rPr>
          <w:rFonts w:hint="eastAsia"/>
          <w:bCs/>
        </w:rPr>
        <w:t>A</w:t>
      </w:r>
      <w:r w:rsidRPr="004C7575">
        <w:rPr>
          <w:bCs/>
          <w:vertAlign w:val="superscript"/>
        </w:rPr>
        <w:t>1</w:t>
      </w:r>
      <w:r w:rsidRPr="004C7575">
        <w:rPr>
          <w:rFonts w:hint="eastAsia"/>
          <w:bCs/>
        </w:rPr>
        <w:t>, Author Name B</w:t>
      </w:r>
      <w:r w:rsidRPr="004C7575">
        <w:rPr>
          <w:bCs/>
          <w:vertAlign w:val="superscript"/>
        </w:rPr>
        <w:t>2</w:t>
      </w:r>
      <w:r w:rsidRPr="004C7575">
        <w:rPr>
          <w:rFonts w:hint="eastAsia"/>
          <w:bCs/>
        </w:rPr>
        <w:t xml:space="preserve"> and Author </w:t>
      </w:r>
      <w:r w:rsidR="007E148A" w:rsidRPr="004C7575">
        <w:rPr>
          <w:bCs/>
        </w:rPr>
        <w:t>N</w:t>
      </w:r>
      <w:r w:rsidRPr="004C7575">
        <w:rPr>
          <w:rFonts w:hint="eastAsia"/>
          <w:bCs/>
        </w:rPr>
        <w:t>ame C</w:t>
      </w:r>
      <w:r w:rsidRPr="004C7575">
        <w:rPr>
          <w:bCs/>
          <w:vertAlign w:val="superscript"/>
        </w:rPr>
        <w:t>2</w:t>
      </w:r>
    </w:p>
    <w:p w14:paraId="0AC1BA0F" w14:textId="77777777" w:rsidR="000E6696" w:rsidRDefault="000E6696" w:rsidP="000E6696">
      <w:pPr>
        <w:jc w:val="center"/>
        <w:rPr>
          <w:sz w:val="22"/>
        </w:rPr>
      </w:pPr>
    </w:p>
    <w:p w14:paraId="79B16ECC" w14:textId="07B43AC7" w:rsidR="000E6696" w:rsidRPr="000E6696" w:rsidRDefault="007E148A" w:rsidP="000E6696">
      <w:pPr>
        <w:jc w:val="center"/>
        <w:rPr>
          <w:i/>
          <w:iCs/>
          <w:sz w:val="22"/>
        </w:rPr>
      </w:pPr>
      <w:r w:rsidRPr="007E148A">
        <w:rPr>
          <w:i/>
          <w:iCs/>
          <w:sz w:val="22"/>
          <w:vertAlign w:val="superscript"/>
        </w:rPr>
        <w:t>1</w:t>
      </w:r>
      <w:r w:rsidR="000E6696" w:rsidRPr="000E6696">
        <w:rPr>
          <w:i/>
          <w:iCs/>
          <w:sz w:val="22"/>
        </w:rPr>
        <w:t>Authors</w:t>
      </w:r>
      <w:r>
        <w:rPr>
          <w:i/>
          <w:iCs/>
          <w:sz w:val="22"/>
        </w:rPr>
        <w:t xml:space="preserve"> A</w:t>
      </w:r>
      <w:r w:rsidR="000E6696" w:rsidRPr="000E6696">
        <w:rPr>
          <w:i/>
          <w:iCs/>
          <w:sz w:val="22"/>
        </w:rPr>
        <w:t>’ affiliation</w:t>
      </w:r>
    </w:p>
    <w:p w14:paraId="26F48577" w14:textId="5AFB7090" w:rsidR="000E6696" w:rsidRDefault="007E148A" w:rsidP="000E6696">
      <w:pPr>
        <w:jc w:val="center"/>
        <w:rPr>
          <w:i/>
          <w:iCs/>
          <w:sz w:val="22"/>
        </w:rPr>
      </w:pPr>
      <w:r w:rsidRPr="007E148A">
        <w:rPr>
          <w:i/>
          <w:iCs/>
          <w:sz w:val="22"/>
          <w:vertAlign w:val="superscript"/>
        </w:rPr>
        <w:t>2</w:t>
      </w:r>
      <w:r w:rsidR="000E6696" w:rsidRPr="000E6696">
        <w:rPr>
          <w:rFonts w:hint="eastAsia"/>
          <w:i/>
          <w:iCs/>
          <w:sz w:val="22"/>
        </w:rPr>
        <w:t>Authors</w:t>
      </w:r>
      <w:r>
        <w:rPr>
          <w:i/>
          <w:iCs/>
          <w:sz w:val="22"/>
        </w:rPr>
        <w:t xml:space="preserve"> B</w:t>
      </w:r>
      <w:r w:rsidR="000E6696" w:rsidRPr="000E6696">
        <w:rPr>
          <w:i/>
          <w:iCs/>
          <w:sz w:val="22"/>
        </w:rPr>
        <w:t>’</w:t>
      </w:r>
      <w:r w:rsidR="000E6696" w:rsidRPr="000E6696">
        <w:rPr>
          <w:rFonts w:hint="eastAsia"/>
          <w:i/>
          <w:iCs/>
          <w:sz w:val="22"/>
        </w:rPr>
        <w:t xml:space="preserve"> affiliation</w:t>
      </w:r>
    </w:p>
    <w:p w14:paraId="3759496E" w14:textId="0D8B78DB" w:rsidR="007E148A" w:rsidRPr="000E6696" w:rsidRDefault="007E148A" w:rsidP="007E148A">
      <w:pPr>
        <w:jc w:val="center"/>
        <w:rPr>
          <w:i/>
          <w:iCs/>
          <w:sz w:val="22"/>
        </w:rPr>
      </w:pPr>
      <w:r>
        <w:rPr>
          <w:i/>
          <w:iCs/>
          <w:sz w:val="22"/>
          <w:vertAlign w:val="superscript"/>
        </w:rPr>
        <w:t>3</w:t>
      </w:r>
      <w:r w:rsidRPr="000E6696">
        <w:rPr>
          <w:rFonts w:hint="eastAsia"/>
          <w:i/>
          <w:iCs/>
          <w:sz w:val="22"/>
        </w:rPr>
        <w:t>Authors</w:t>
      </w:r>
      <w:r>
        <w:rPr>
          <w:i/>
          <w:iCs/>
          <w:sz w:val="22"/>
        </w:rPr>
        <w:t xml:space="preserve"> C</w:t>
      </w:r>
      <w:r w:rsidRPr="000E6696">
        <w:rPr>
          <w:i/>
          <w:iCs/>
          <w:sz w:val="22"/>
        </w:rPr>
        <w:t>’</w:t>
      </w:r>
      <w:r w:rsidRPr="000E6696">
        <w:rPr>
          <w:rFonts w:hint="eastAsia"/>
          <w:i/>
          <w:iCs/>
          <w:sz w:val="22"/>
        </w:rPr>
        <w:t xml:space="preserve"> affiliation</w:t>
      </w:r>
    </w:p>
    <w:p w14:paraId="0DB0FBBA" w14:textId="0E755BDC" w:rsidR="000E6696" w:rsidRPr="000E6696" w:rsidRDefault="000E6696" w:rsidP="000E6696">
      <w:pPr>
        <w:jc w:val="center"/>
        <w:rPr>
          <w:i/>
          <w:iCs/>
          <w:sz w:val="22"/>
        </w:rPr>
      </w:pPr>
      <w:r w:rsidRPr="000E6696">
        <w:rPr>
          <w:i/>
          <w:iCs/>
          <w:sz w:val="22"/>
        </w:rPr>
        <w:t>Email</w:t>
      </w:r>
      <w:r>
        <w:rPr>
          <w:i/>
          <w:iCs/>
          <w:sz w:val="22"/>
        </w:rPr>
        <w:t xml:space="preserve"> of </w:t>
      </w:r>
      <w:r w:rsidR="007E148A">
        <w:rPr>
          <w:i/>
          <w:iCs/>
          <w:sz w:val="22"/>
        </w:rPr>
        <w:t>the correspond</w:t>
      </w:r>
      <w:r>
        <w:rPr>
          <w:i/>
          <w:iCs/>
          <w:sz w:val="22"/>
        </w:rPr>
        <w:t>ing author</w:t>
      </w:r>
      <w:r w:rsidRPr="000E6696">
        <w:rPr>
          <w:i/>
          <w:iCs/>
          <w:sz w:val="22"/>
        </w:rPr>
        <w:t>:</w:t>
      </w:r>
    </w:p>
    <w:p w14:paraId="1D4499F6" w14:textId="77777777" w:rsidR="000E6696" w:rsidRPr="000E6696" w:rsidRDefault="000E6696" w:rsidP="000E6696"/>
    <w:p w14:paraId="17D64959" w14:textId="04537E86" w:rsidR="004C7575" w:rsidRPr="004C7575" w:rsidRDefault="004C7575" w:rsidP="002077B7">
      <w:pPr>
        <w:jc w:val="both"/>
        <w:rPr>
          <w:b/>
          <w:bCs/>
        </w:rPr>
      </w:pPr>
      <w:r w:rsidRPr="004C7575">
        <w:rPr>
          <w:b/>
          <w:bCs/>
        </w:rPr>
        <w:t>Abstract</w:t>
      </w:r>
    </w:p>
    <w:p w14:paraId="122994FA" w14:textId="77777777" w:rsidR="004C7575" w:rsidRDefault="004C7575" w:rsidP="002077B7">
      <w:pPr>
        <w:jc w:val="both"/>
      </w:pPr>
    </w:p>
    <w:p w14:paraId="0FD23568" w14:textId="5DDB928A" w:rsidR="002077B7" w:rsidRPr="00A97DC3" w:rsidRDefault="000A69FE" w:rsidP="002077B7">
      <w:pPr>
        <w:jc w:val="both"/>
      </w:pPr>
      <w:r>
        <w:t>A</w:t>
      </w:r>
      <w:r w:rsidR="000E6696" w:rsidRPr="000E6696">
        <w:t xml:space="preserve">bstract should be </w:t>
      </w:r>
      <w:r>
        <w:t xml:space="preserve">written in English </w:t>
      </w:r>
      <w:r w:rsidR="000E6696" w:rsidRPr="000E6696">
        <w:t xml:space="preserve">using Times New Roman </w:t>
      </w:r>
      <w:r>
        <w:t>1</w:t>
      </w:r>
      <w:r w:rsidR="000E6696" w:rsidRPr="000E6696">
        <w:t xml:space="preserve">2 point and indented 0 mm from the left margin. </w:t>
      </w:r>
      <w:r w:rsidR="00D12872">
        <w:t>A</w:t>
      </w:r>
      <w:r w:rsidR="0062111F" w:rsidRPr="0062111F">
        <w:t xml:space="preserve">bstract </w:t>
      </w:r>
      <w:r w:rsidR="004C7575">
        <w:t>text</w:t>
      </w:r>
      <w:r w:rsidR="0062111F" w:rsidRPr="0062111F">
        <w:t xml:space="preserve"> should be justified and not in bold</w:t>
      </w:r>
      <w:r w:rsidR="000E6696" w:rsidRPr="000E6696">
        <w:t xml:space="preserve">. </w:t>
      </w:r>
      <w:r w:rsidR="00D12872">
        <w:t>A</w:t>
      </w:r>
      <w:r w:rsidR="000E6696" w:rsidRPr="000E6696">
        <w:t xml:space="preserve">bstract should </w:t>
      </w:r>
      <w:r w:rsidR="007E148A">
        <w:t>provide</w:t>
      </w:r>
      <w:r w:rsidR="000E6696" w:rsidRPr="000E6696">
        <w:t xml:space="preserve"> concise information about the content of the article and indicate the main results obtained and conclusions drawn. </w:t>
      </w:r>
      <w:r w:rsidR="00D12872">
        <w:t>A</w:t>
      </w:r>
      <w:r w:rsidR="000E6696" w:rsidRPr="000E6696">
        <w:t>bstract is not part of the text and should be complete</w:t>
      </w:r>
      <w:r w:rsidR="007E148A">
        <w:t>d</w:t>
      </w:r>
      <w:r w:rsidR="000E6696" w:rsidRPr="000E6696">
        <w:t xml:space="preserve"> in itself; no table numbers, figure numbers, references</w:t>
      </w:r>
      <w:r w:rsidR="007E148A">
        <w:t>,</w:t>
      </w:r>
      <w:r w:rsidR="000E6696" w:rsidRPr="000E6696">
        <w:t xml:space="preserve"> or displayed mathematical expressions should be included. It should be suitable for direct inclusion in abstracting services and should not normally exceed </w:t>
      </w:r>
      <w:r w:rsidR="00891AC4">
        <w:t>40</w:t>
      </w:r>
      <w:r w:rsidR="000E6696" w:rsidRPr="000E6696">
        <w:t>0 words in this paragraph.</w:t>
      </w:r>
      <w:r w:rsidR="002077B7" w:rsidRPr="00A97DC3">
        <w:t xml:space="preserve"> </w:t>
      </w:r>
    </w:p>
    <w:p w14:paraId="0E57975F" w14:textId="77777777" w:rsidR="002077B7" w:rsidRPr="0073237F" w:rsidRDefault="002077B7" w:rsidP="002077B7">
      <w:pPr>
        <w:tabs>
          <w:tab w:val="left" w:pos="6134"/>
        </w:tabs>
        <w:jc w:val="both"/>
      </w:pPr>
    </w:p>
    <w:p w14:paraId="5156E104" w14:textId="183AC07A" w:rsidR="002077B7" w:rsidRDefault="002077B7" w:rsidP="002077B7">
      <w:pPr>
        <w:tabs>
          <w:tab w:val="left" w:pos="6134"/>
        </w:tabs>
        <w:jc w:val="both"/>
      </w:pPr>
      <w:r w:rsidRPr="00A97DC3">
        <w:rPr>
          <w:b/>
        </w:rPr>
        <w:t>Keywords</w:t>
      </w:r>
      <w:r w:rsidRPr="00A97DC3">
        <w:t xml:space="preserve">: </w:t>
      </w:r>
      <w:r w:rsidR="0062111F" w:rsidRPr="0062111F">
        <w:t>Provide up to 5 keywords. The first letter of each keyword is lowercase (unless a proper noun); keywords are separated by commas and presented in alphabetical order.</w:t>
      </w:r>
    </w:p>
    <w:p w14:paraId="20F6BC9F" w14:textId="34AEF15C" w:rsidR="00E473CC" w:rsidRDefault="00E473CC" w:rsidP="002077B7">
      <w:pPr>
        <w:tabs>
          <w:tab w:val="left" w:pos="6134"/>
        </w:tabs>
        <w:jc w:val="both"/>
      </w:pPr>
    </w:p>
    <w:p w14:paraId="0D033790" w14:textId="25B99BF6" w:rsidR="002077B7" w:rsidRPr="007E148A" w:rsidRDefault="002077B7" w:rsidP="007E148A">
      <w:pPr>
        <w:spacing w:after="160" w:line="259" w:lineRule="auto"/>
        <w:rPr>
          <w:b/>
          <w:bCs/>
        </w:rPr>
      </w:pPr>
    </w:p>
    <w:sectPr w:rsidR="002077B7" w:rsidRPr="007E148A" w:rsidSect="007E148A">
      <w:headerReference w:type="default" r:id="rId7"/>
      <w:pgSz w:w="11906" w:h="16838" w:code="9"/>
      <w:pgMar w:top="1417" w:right="1417" w:bottom="990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50F05" w14:textId="77777777" w:rsidR="00AD31C5" w:rsidRDefault="00AD31C5" w:rsidP="0062111F">
      <w:r>
        <w:separator/>
      </w:r>
    </w:p>
  </w:endnote>
  <w:endnote w:type="continuationSeparator" w:id="0">
    <w:p w14:paraId="155CE5A0" w14:textId="77777777" w:rsidR="00AD31C5" w:rsidRDefault="00AD31C5" w:rsidP="006211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502E2" w14:textId="77777777" w:rsidR="00AD31C5" w:rsidRDefault="00AD31C5" w:rsidP="0062111F">
      <w:r>
        <w:separator/>
      </w:r>
    </w:p>
  </w:footnote>
  <w:footnote w:type="continuationSeparator" w:id="0">
    <w:p w14:paraId="0F03585D" w14:textId="77777777" w:rsidR="00AD31C5" w:rsidRDefault="00AD31C5" w:rsidP="006211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570F8" w14:textId="77777777" w:rsidR="0062111F" w:rsidRDefault="0062111F" w:rsidP="0062111F">
    <w:pPr>
      <w:pStyle w:val="NormalWeb"/>
      <w:shd w:val="clear" w:color="auto" w:fill="FFFFFF"/>
      <w:spacing w:before="0" w:beforeAutospacing="0" w:after="0" w:afterAutospacing="0"/>
      <w:jc w:val="center"/>
      <w:textAlignment w:val="baseline"/>
      <w:rPr>
        <w:b/>
      </w:rPr>
    </w:pPr>
    <w:r w:rsidRPr="00D13CE5">
      <w:rPr>
        <w:b/>
      </w:rPr>
      <w:t>International Conference</w:t>
    </w:r>
    <w:r>
      <w:rPr>
        <w:b/>
      </w:rPr>
      <w:t xml:space="preserve"> </w:t>
    </w:r>
    <w:r w:rsidRPr="00D13CE5">
      <w:rPr>
        <w:b/>
      </w:rPr>
      <w:t>on</w:t>
    </w:r>
  </w:p>
  <w:p w14:paraId="0A6BDAE6" w14:textId="77777777" w:rsidR="0062111F" w:rsidRPr="000F0427" w:rsidRDefault="0062111F" w:rsidP="0062111F">
    <w:pPr>
      <w:pStyle w:val="NormalWeb"/>
      <w:shd w:val="clear" w:color="auto" w:fill="FFFFFF"/>
      <w:spacing w:before="0" w:beforeAutospacing="0" w:after="0" w:afterAutospacing="0"/>
      <w:jc w:val="center"/>
      <w:textAlignment w:val="baseline"/>
      <w:rPr>
        <w:b/>
        <w:i/>
      </w:rPr>
    </w:pPr>
    <w:r w:rsidRPr="00D13CE5">
      <w:rPr>
        <w:b/>
      </w:rPr>
      <w:t>Marine Sustainable Development</w:t>
    </w:r>
    <w:r>
      <w:rPr>
        <w:b/>
      </w:rPr>
      <w:t xml:space="preserve"> </w:t>
    </w:r>
    <w:r w:rsidRPr="00D13CE5">
      <w:rPr>
        <w:b/>
      </w:rPr>
      <w:t>and Innovation - MSDI 2023</w:t>
    </w:r>
    <w:r w:rsidRPr="000F0427">
      <w:rPr>
        <w:b/>
        <w:i/>
      </w:rPr>
      <w:t xml:space="preserve"> </w:t>
    </w:r>
  </w:p>
  <w:p w14:paraId="3473AFC8" w14:textId="479F1619" w:rsidR="0062111F" w:rsidRDefault="0062111F" w:rsidP="0062111F">
    <w:pPr>
      <w:pStyle w:val="Header"/>
      <w:jc w:val="center"/>
    </w:pPr>
    <w:r>
      <w:t>July 21-23</w:t>
    </w:r>
    <w:r w:rsidRPr="000F0427">
      <w:t>, 20</w:t>
    </w:r>
    <w:r>
      <w:t>23</w:t>
    </w:r>
  </w:p>
  <w:p w14:paraId="3D1F9F04" w14:textId="77777777" w:rsidR="0062111F" w:rsidRDefault="0062111F" w:rsidP="0062111F">
    <w:pPr>
      <w:pStyle w:val="Header"/>
      <w:jc w:val="center"/>
    </w:pPr>
  </w:p>
  <w:p w14:paraId="628E324B" w14:textId="77777777" w:rsidR="0062111F" w:rsidRDefault="0062111F" w:rsidP="0062111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06870"/>
    <w:multiLevelType w:val="hybridMultilevel"/>
    <w:tmpl w:val="F3C69D4C"/>
    <w:lvl w:ilvl="0" w:tplc="C9B48D30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 w15:restartNumberingAfterBreak="0">
    <w:nsid w:val="37EB7FC1"/>
    <w:multiLevelType w:val="hybridMultilevel"/>
    <w:tmpl w:val="ABD6D5AA"/>
    <w:lvl w:ilvl="0" w:tplc="7128858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5E0125"/>
    <w:multiLevelType w:val="multilevel"/>
    <w:tmpl w:val="967A5D0E"/>
    <w:lvl w:ilvl="0">
      <w:start w:val="1"/>
      <w:numFmt w:val="none"/>
      <w:pStyle w:val="Heading1"/>
      <w:lvlText w:val="%1"/>
      <w:lvlJc w:val="left"/>
      <w:pPr>
        <w:ind w:left="170" w:hanging="170"/>
      </w:pPr>
      <w:rPr>
        <w:rFonts w:cs="Times New Roman"/>
      </w:rPr>
    </w:lvl>
    <w:lvl w:ilvl="1">
      <w:start w:val="1"/>
      <w:numFmt w:val="none"/>
      <w:lvlText w:val="%1"/>
      <w:lvlJc w:val="left"/>
      <w:pPr>
        <w:ind w:left="454" w:hanging="284"/>
      </w:pPr>
      <w:rPr>
        <w:rFonts w:cs="Times New Roman"/>
      </w:rPr>
    </w:lvl>
    <w:lvl w:ilvl="2">
      <w:start w:val="1"/>
      <w:numFmt w:val="none"/>
      <w:lvlText w:val=""/>
      <w:lvlJc w:val="left"/>
      <w:pPr>
        <w:ind w:left="680" w:hanging="226"/>
      </w:pPr>
      <w:rPr>
        <w:rFonts w:cs="Times New Roman"/>
      </w:rPr>
    </w:lvl>
    <w:lvl w:ilvl="3">
      <w:start w:val="1"/>
      <w:numFmt w:val="none"/>
      <w:lvlText w:val=""/>
      <w:lvlJc w:val="left"/>
      <w:pPr>
        <w:ind w:left="737" w:hanging="57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3" w15:restartNumberingAfterBreak="0">
    <w:nsid w:val="61E7150F"/>
    <w:multiLevelType w:val="hybridMultilevel"/>
    <w:tmpl w:val="D2909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453CAD"/>
    <w:multiLevelType w:val="hybridMultilevel"/>
    <w:tmpl w:val="EB5E1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4099864">
    <w:abstractNumId w:val="3"/>
  </w:num>
  <w:num w:numId="2" w16cid:durableId="700473148">
    <w:abstractNumId w:val="1"/>
  </w:num>
  <w:num w:numId="3" w16cid:durableId="1692758107">
    <w:abstractNumId w:val="4"/>
  </w:num>
  <w:num w:numId="4" w16cid:durableId="56051352">
    <w:abstractNumId w:val="0"/>
  </w:num>
  <w:num w:numId="5" w16cid:durableId="43480926">
    <w:abstractNumId w:val="2"/>
  </w:num>
  <w:num w:numId="6" w16cid:durableId="5061919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yMDMytjSyMLE0sDRW0lEKTi0uzszPAykwNKgFAGEeZbUtAAAA"/>
  </w:docVars>
  <w:rsids>
    <w:rsidRoot w:val="00DB01FF"/>
    <w:rsid w:val="00034649"/>
    <w:rsid w:val="000367DC"/>
    <w:rsid w:val="00037762"/>
    <w:rsid w:val="00063F14"/>
    <w:rsid w:val="000A69FE"/>
    <w:rsid w:val="000E5A62"/>
    <w:rsid w:val="000E6696"/>
    <w:rsid w:val="000F0427"/>
    <w:rsid w:val="00114AE8"/>
    <w:rsid w:val="00164325"/>
    <w:rsid w:val="00170B8A"/>
    <w:rsid w:val="00193979"/>
    <w:rsid w:val="001D57DB"/>
    <w:rsid w:val="002077B7"/>
    <w:rsid w:val="00221231"/>
    <w:rsid w:val="0022133B"/>
    <w:rsid w:val="00230A7C"/>
    <w:rsid w:val="002D52A8"/>
    <w:rsid w:val="002F7060"/>
    <w:rsid w:val="00376589"/>
    <w:rsid w:val="004703BE"/>
    <w:rsid w:val="00486F66"/>
    <w:rsid w:val="0049132C"/>
    <w:rsid w:val="00491904"/>
    <w:rsid w:val="004946D3"/>
    <w:rsid w:val="004B3120"/>
    <w:rsid w:val="004C581B"/>
    <w:rsid w:val="004C7575"/>
    <w:rsid w:val="004F292B"/>
    <w:rsid w:val="00514D7E"/>
    <w:rsid w:val="00522A0D"/>
    <w:rsid w:val="00566D87"/>
    <w:rsid w:val="005B0345"/>
    <w:rsid w:val="005C5E9E"/>
    <w:rsid w:val="005E10A7"/>
    <w:rsid w:val="005E4E6B"/>
    <w:rsid w:val="005E5C83"/>
    <w:rsid w:val="005E634D"/>
    <w:rsid w:val="005F1719"/>
    <w:rsid w:val="00602686"/>
    <w:rsid w:val="0062111F"/>
    <w:rsid w:val="00630DDD"/>
    <w:rsid w:val="006320A3"/>
    <w:rsid w:val="006541F4"/>
    <w:rsid w:val="006551FD"/>
    <w:rsid w:val="0066531D"/>
    <w:rsid w:val="006716B2"/>
    <w:rsid w:val="006A4340"/>
    <w:rsid w:val="006C2496"/>
    <w:rsid w:val="006D36C6"/>
    <w:rsid w:val="00735FB4"/>
    <w:rsid w:val="00744170"/>
    <w:rsid w:val="0077731B"/>
    <w:rsid w:val="0078133B"/>
    <w:rsid w:val="00785B42"/>
    <w:rsid w:val="007C4CDD"/>
    <w:rsid w:val="007E148A"/>
    <w:rsid w:val="007F749B"/>
    <w:rsid w:val="00802F3A"/>
    <w:rsid w:val="0082147E"/>
    <w:rsid w:val="0089118C"/>
    <w:rsid w:val="00891AC4"/>
    <w:rsid w:val="008C3002"/>
    <w:rsid w:val="008D1E03"/>
    <w:rsid w:val="0092039F"/>
    <w:rsid w:val="00922C61"/>
    <w:rsid w:val="00937A91"/>
    <w:rsid w:val="00973FEB"/>
    <w:rsid w:val="009A54A3"/>
    <w:rsid w:val="00A87CFF"/>
    <w:rsid w:val="00AD0E95"/>
    <w:rsid w:val="00AD31C5"/>
    <w:rsid w:val="00B14EA1"/>
    <w:rsid w:val="00B53F73"/>
    <w:rsid w:val="00B66883"/>
    <w:rsid w:val="00B676FB"/>
    <w:rsid w:val="00B8028F"/>
    <w:rsid w:val="00B80CCE"/>
    <w:rsid w:val="00BA2814"/>
    <w:rsid w:val="00BB46A2"/>
    <w:rsid w:val="00BD474C"/>
    <w:rsid w:val="00BF3F0D"/>
    <w:rsid w:val="00C06E30"/>
    <w:rsid w:val="00C22B08"/>
    <w:rsid w:val="00C27C6A"/>
    <w:rsid w:val="00C30C3B"/>
    <w:rsid w:val="00C438B2"/>
    <w:rsid w:val="00C67C11"/>
    <w:rsid w:val="00C95E44"/>
    <w:rsid w:val="00CA60E5"/>
    <w:rsid w:val="00CB0153"/>
    <w:rsid w:val="00CF5DA2"/>
    <w:rsid w:val="00D12872"/>
    <w:rsid w:val="00D13CE5"/>
    <w:rsid w:val="00D41232"/>
    <w:rsid w:val="00D7010B"/>
    <w:rsid w:val="00D75312"/>
    <w:rsid w:val="00D91B9B"/>
    <w:rsid w:val="00DA4E05"/>
    <w:rsid w:val="00DB01FF"/>
    <w:rsid w:val="00DD1CEE"/>
    <w:rsid w:val="00DD3035"/>
    <w:rsid w:val="00E473CC"/>
    <w:rsid w:val="00E834C0"/>
    <w:rsid w:val="00E83663"/>
    <w:rsid w:val="00EA4D15"/>
    <w:rsid w:val="00EC1606"/>
    <w:rsid w:val="00F34ACB"/>
    <w:rsid w:val="00F900E8"/>
    <w:rsid w:val="00FD14CD"/>
    <w:rsid w:val="00FE2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39726"/>
  <w15:chartTrackingRefBased/>
  <w15:docId w15:val="{C1ECD341-9687-4DAE-958F-98641B5AD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01FF"/>
    <w:pPr>
      <w:spacing w:after="0" w:line="240" w:lineRule="auto"/>
    </w:pPr>
    <w:rPr>
      <w:rFonts w:eastAsia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2077B7"/>
    <w:pPr>
      <w:keepNext/>
      <w:keepLines/>
      <w:numPr>
        <w:numId w:val="5"/>
      </w:numPr>
      <w:spacing w:before="240" w:line="276" w:lineRule="auto"/>
      <w:outlineLvl w:val="0"/>
    </w:pPr>
    <w:rPr>
      <w:color w:val="000000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DB01FF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6551F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Hyperlink">
    <w:name w:val="Hyperlink"/>
    <w:uiPriority w:val="99"/>
    <w:unhideWhenUsed/>
    <w:rsid w:val="00CB0153"/>
    <w:rPr>
      <w:color w:val="0000FF"/>
      <w:u w:val="single"/>
    </w:rPr>
  </w:style>
  <w:style w:type="character" w:styleId="Strong">
    <w:name w:val="Strong"/>
    <w:uiPriority w:val="22"/>
    <w:qFormat/>
    <w:rsid w:val="00566D87"/>
    <w:rPr>
      <w:b/>
      <w:bCs/>
    </w:rPr>
  </w:style>
  <w:style w:type="paragraph" w:customStyle="1" w:styleId="class4">
    <w:name w:val="class4"/>
    <w:basedOn w:val="Normal"/>
    <w:rsid w:val="00566D87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9"/>
    <w:rsid w:val="002077B7"/>
    <w:rPr>
      <w:rFonts w:eastAsia="Times New Roman" w:cs="Times New Roman"/>
      <w:color w:val="000000"/>
      <w:sz w:val="26"/>
      <w:szCs w:val="32"/>
    </w:rPr>
  </w:style>
  <w:style w:type="table" w:styleId="TableGrid">
    <w:name w:val="Table Grid"/>
    <w:basedOn w:val="TableNormal"/>
    <w:uiPriority w:val="59"/>
    <w:rsid w:val="002077B7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D52A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C1606"/>
    <w:pPr>
      <w:spacing w:after="0" w:line="240" w:lineRule="auto"/>
    </w:pPr>
    <w:rPr>
      <w:sz w:val="28"/>
      <w:lang w:val="vi-V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211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111F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6211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111F"/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59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Dac Dung Truong</cp:lastModifiedBy>
  <cp:revision>9</cp:revision>
  <dcterms:created xsi:type="dcterms:W3CDTF">2022-08-25T09:48:00Z</dcterms:created>
  <dcterms:modified xsi:type="dcterms:W3CDTF">2022-12-07T14:58:00Z</dcterms:modified>
</cp:coreProperties>
</file>